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AB039" w14:textId="51DBE7BD" w:rsidR="00867D7C" w:rsidRDefault="00F324CC" w:rsidP="00F324CC">
      <w:pPr>
        <w:jc w:val="center"/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r w:rsidRPr="00C035CD">
        <w:rPr>
          <w:rFonts w:ascii="Consolas" w:hAnsi="Consolas"/>
          <w:b/>
          <w:bCs/>
          <w:color w:val="FF0000"/>
          <w:sz w:val="24"/>
          <w:szCs w:val="24"/>
          <w:lang w:val="en-US"/>
        </w:rPr>
        <w:t>LINUX PLUS NOTES:</w:t>
      </w:r>
    </w:p>
    <w:p w14:paraId="7C5624D5" w14:textId="77777777" w:rsidR="001326F0" w:rsidRPr="00A3729C" w:rsidRDefault="001326F0" w:rsidP="00F324CC">
      <w:pPr>
        <w:jc w:val="center"/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</w:pPr>
    </w:p>
    <w:p w14:paraId="19E34A34" w14:textId="1F7D9DE0" w:rsidR="001326F0" w:rsidRPr="00A3729C" w:rsidRDefault="001326F0" w:rsidP="001326F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rFonts w:ascii="Century Schoolbook" w:hAnsi="Century Schoolbook" w:cs="Helvetica"/>
          <w:sz w:val="21"/>
          <w:szCs w:val="21"/>
        </w:rPr>
      </w:pPr>
      <w:r w:rsidRPr="00A3729C">
        <w:rPr>
          <w:rFonts w:ascii="Century Schoolbook" w:hAnsi="Century Schoolbook" w:cs="Helvetica"/>
          <w:b/>
          <w:bCs/>
          <w:sz w:val="21"/>
          <w:szCs w:val="21"/>
          <w:shd w:val="clear" w:color="auto" w:fill="FFFFFF"/>
        </w:rPr>
        <w:t>sudo apt update &amp;&amp; sudo apt upgrade -y:</w:t>
      </w:r>
      <w:r w:rsidRPr="00A3729C">
        <w:rPr>
          <w:rFonts w:ascii="Century Schoolbook" w:hAnsi="Century Schoolbook" w:cs="Helvetica"/>
          <w:sz w:val="21"/>
          <w:szCs w:val="21"/>
          <w:shd w:val="clear" w:color="auto" w:fill="FFFFFF"/>
        </w:rPr>
        <w:t xml:space="preserve"> Update computer at one line</w:t>
      </w:r>
    </w:p>
    <w:p w14:paraId="1BA3D00E" w14:textId="03AA1D7B" w:rsidR="000C1EFF" w:rsidRPr="00A3729C" w:rsidRDefault="000C1EFF" w:rsidP="000C1EFF">
      <w:pPr>
        <w:pStyle w:val="ListParagraph"/>
        <w:numPr>
          <w:ilvl w:val="0"/>
          <w:numId w:val="1"/>
        </w:numPr>
        <w:rPr>
          <w:rFonts w:ascii="Century Schoolbook" w:hAnsi="Century Schoolbook"/>
          <w:b/>
          <w:bCs/>
          <w:sz w:val="24"/>
          <w:szCs w:val="24"/>
          <w:lang w:val="en-US"/>
        </w:rPr>
      </w:pPr>
      <w:r w:rsidRPr="00A3729C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sudo su: </w:t>
      </w:r>
      <w:r w:rsidRPr="00A3729C">
        <w:rPr>
          <w:rFonts w:ascii="Century Schoolbook" w:hAnsi="Century Schoolbook"/>
          <w:sz w:val="24"/>
          <w:szCs w:val="24"/>
          <w:lang w:val="en-US"/>
        </w:rPr>
        <w:t>Root user</w:t>
      </w:r>
      <w:r w:rsidR="00A27411" w:rsidRPr="00A3729C">
        <w:rPr>
          <w:rFonts w:ascii="Century Schoolbook" w:hAnsi="Century Schoolbook"/>
          <w:sz w:val="24"/>
          <w:szCs w:val="24"/>
          <w:lang w:val="en-US"/>
        </w:rPr>
        <w:t xml:space="preserve"> </w:t>
      </w:r>
      <w:r w:rsidRPr="00A3729C">
        <w:rPr>
          <w:rFonts w:ascii="Century Schoolbook" w:hAnsi="Century Schoolbook"/>
          <w:sz w:val="24"/>
          <w:szCs w:val="24"/>
          <w:lang w:val="en-US"/>
        </w:rPr>
        <w:t>(password</w:t>
      </w:r>
      <w:r w:rsidR="0059576B">
        <w:rPr>
          <w:rFonts w:ascii="Century Schoolbook" w:hAnsi="Century Schoolbook"/>
          <w:sz w:val="24"/>
          <w:szCs w:val="24"/>
          <w:lang w:val="en-US"/>
        </w:rPr>
        <w:t xml:space="preserve"> enter</w:t>
      </w:r>
      <w:r w:rsidRPr="00A3729C">
        <w:rPr>
          <w:rFonts w:ascii="Century Schoolbook" w:hAnsi="Century Schoolbook"/>
          <w:sz w:val="24"/>
          <w:szCs w:val="24"/>
          <w:lang w:val="en-US"/>
        </w:rPr>
        <w:t xml:space="preserve">) ctrl+d </w:t>
      </w:r>
      <w:r w:rsidR="00A27411" w:rsidRPr="00A3729C">
        <w:rPr>
          <w:rFonts w:ascii="Century Schoolbook" w:hAnsi="Century Schoolbook"/>
          <w:sz w:val="24"/>
          <w:szCs w:val="24"/>
          <w:lang w:val="en-US"/>
        </w:rPr>
        <w:t>to</w:t>
      </w:r>
      <w:r w:rsidRPr="00A3729C">
        <w:rPr>
          <w:rFonts w:ascii="Century Schoolbook" w:hAnsi="Century Schoolbook"/>
          <w:sz w:val="24"/>
          <w:szCs w:val="24"/>
          <w:lang w:val="en-US"/>
        </w:rPr>
        <w:t xml:space="preserve"> exit</w:t>
      </w:r>
    </w:p>
    <w:p w14:paraId="18A43441" w14:textId="79555998" w:rsidR="00E06BDC" w:rsidRPr="00A3729C" w:rsidRDefault="00E06BDC" w:rsidP="000C1EFF">
      <w:pPr>
        <w:pStyle w:val="ListParagraph"/>
        <w:numPr>
          <w:ilvl w:val="0"/>
          <w:numId w:val="1"/>
        </w:numPr>
        <w:rPr>
          <w:rFonts w:ascii="Century Schoolbook" w:hAnsi="Century Schoolbook"/>
          <w:b/>
          <w:bCs/>
          <w:sz w:val="24"/>
          <w:szCs w:val="24"/>
          <w:lang w:val="en-US"/>
        </w:rPr>
      </w:pPr>
      <w:r w:rsidRPr="00A3729C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hostname -I: </w:t>
      </w:r>
      <w:r w:rsidRPr="00A3729C">
        <w:rPr>
          <w:rFonts w:ascii="Century Schoolbook" w:hAnsi="Century Schoolbook"/>
          <w:sz w:val="24"/>
          <w:szCs w:val="24"/>
          <w:lang w:val="en-US"/>
        </w:rPr>
        <w:t>Return IP address</w:t>
      </w:r>
    </w:p>
    <w:p w14:paraId="5A5B18C0" w14:textId="7DF987C7" w:rsidR="001A3508" w:rsidRDefault="001A3508" w:rsidP="000C1EFF">
      <w:pPr>
        <w:pStyle w:val="ListParagraph"/>
        <w:numPr>
          <w:ilvl w:val="0"/>
          <w:numId w:val="1"/>
        </w:numPr>
        <w:rPr>
          <w:rFonts w:ascii="Century Schoolbook" w:hAnsi="Century Schoolbook"/>
          <w:sz w:val="24"/>
          <w:szCs w:val="24"/>
          <w:lang w:val="en-US"/>
        </w:rPr>
      </w:pPr>
      <w:r w:rsidRPr="00A3729C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sudo !!: </w:t>
      </w:r>
      <w:r w:rsidRPr="00A3729C">
        <w:rPr>
          <w:rFonts w:ascii="Century Schoolbook" w:hAnsi="Century Schoolbook"/>
          <w:sz w:val="24"/>
          <w:szCs w:val="24"/>
          <w:lang w:val="en-US"/>
        </w:rPr>
        <w:t>Last command will execute by sudo</w:t>
      </w:r>
    </w:p>
    <w:p w14:paraId="68DAE656" w14:textId="1C9DABEE" w:rsidR="009812F3" w:rsidRPr="00A3729C" w:rsidRDefault="009812F3" w:rsidP="000C1EFF">
      <w:pPr>
        <w:pStyle w:val="ListParagraph"/>
        <w:numPr>
          <w:ilvl w:val="0"/>
          <w:numId w:val="1"/>
        </w:numPr>
        <w:rPr>
          <w:rFonts w:ascii="Century Schoolbook" w:hAnsi="Century Schoolbook"/>
          <w:sz w:val="24"/>
          <w:szCs w:val="24"/>
          <w:lang w:val="en-US"/>
        </w:rPr>
      </w:pPr>
      <w:r>
        <w:rPr>
          <w:rFonts w:ascii="Century Schoolbook" w:hAnsi="Century Schoolbook"/>
          <w:b/>
          <w:bCs/>
          <w:sz w:val="24"/>
          <w:szCs w:val="24"/>
          <w:lang w:val="en-US"/>
        </w:rPr>
        <w:t>exit():</w:t>
      </w:r>
      <w:r>
        <w:rPr>
          <w:rFonts w:ascii="Century Schoolbook" w:hAnsi="Century Schoolbook"/>
          <w:sz w:val="24"/>
          <w:szCs w:val="24"/>
          <w:lang w:val="en-US"/>
        </w:rPr>
        <w:t xml:space="preserve"> To left python shell in mac</w:t>
      </w:r>
    </w:p>
    <w:p w14:paraId="0D98A1AC" w14:textId="386FF9E2" w:rsidR="00380342" w:rsidRPr="00A3729C" w:rsidRDefault="00380342" w:rsidP="00380342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A3729C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Tab: </w:t>
      </w:r>
      <w:r w:rsidRPr="00A3729C">
        <w:rPr>
          <w:rFonts w:ascii="Century Schoolbook" w:hAnsi="Century Schoolbook" w:cstheme="minorHAnsi"/>
          <w:sz w:val="24"/>
          <w:szCs w:val="24"/>
          <w:lang w:val="en-US"/>
        </w:rPr>
        <w:t>Automatic completion of command, file name</w:t>
      </w:r>
    </w:p>
    <w:p w14:paraId="0629061B" w14:textId="08B1515B" w:rsidR="00380342" w:rsidRPr="00A3729C" w:rsidRDefault="00F47DBB" w:rsidP="00A466DF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A3729C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Sequential commands (separate with”;”): </w:t>
      </w:r>
      <w:r w:rsidRPr="00A3729C">
        <w:rPr>
          <w:rFonts w:ascii="Century Schoolbook" w:hAnsi="Century Schoolbook" w:cstheme="minorHAnsi"/>
          <w:sz w:val="24"/>
          <w:szCs w:val="24"/>
          <w:lang w:val="en-US"/>
        </w:rPr>
        <w:t>command1;</w:t>
      </w:r>
      <w:r w:rsidR="00A3729C" w:rsidRPr="00A3729C">
        <w:rPr>
          <w:rFonts w:ascii="Century Schoolbook" w:hAnsi="Century Schoolbook" w:cstheme="minorHAnsi"/>
          <w:sz w:val="24"/>
          <w:szCs w:val="24"/>
          <w:lang w:val="en-US"/>
        </w:rPr>
        <w:t xml:space="preserve"> </w:t>
      </w:r>
      <w:r w:rsidRPr="00A3729C">
        <w:rPr>
          <w:rFonts w:ascii="Century Schoolbook" w:hAnsi="Century Schoolbook" w:cstheme="minorHAnsi"/>
          <w:sz w:val="24"/>
          <w:szCs w:val="24"/>
          <w:lang w:val="en-US"/>
        </w:rPr>
        <w:t>command2;</w:t>
      </w:r>
      <w:r w:rsidR="00A3729C" w:rsidRPr="00A3729C">
        <w:rPr>
          <w:rFonts w:ascii="Century Schoolbook" w:hAnsi="Century Schoolbook" w:cstheme="minorHAnsi"/>
          <w:sz w:val="24"/>
          <w:szCs w:val="24"/>
          <w:lang w:val="en-US"/>
        </w:rPr>
        <w:t xml:space="preserve"> </w:t>
      </w:r>
      <w:r w:rsidRPr="00A3729C">
        <w:rPr>
          <w:rFonts w:ascii="Century Schoolbook" w:hAnsi="Century Schoolbook" w:cstheme="minorHAnsi"/>
          <w:sz w:val="24"/>
          <w:szCs w:val="24"/>
          <w:lang w:val="en-US"/>
        </w:rPr>
        <w:t>command3</w:t>
      </w:r>
    </w:p>
    <w:p w14:paraId="76BF6F11" w14:textId="77777777" w:rsidR="00F47DBB" w:rsidRPr="00A3729C" w:rsidRDefault="00F47DBB" w:rsidP="00F47DBB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  <w:lang w:val="en-US"/>
        </w:rPr>
      </w:pPr>
      <w:r w:rsidRPr="00A3729C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ping </w:t>
      </w:r>
      <w:hyperlink r:id="rId5" w:history="1">
        <w:r w:rsidRPr="00A3729C">
          <w:rPr>
            <w:rStyle w:val="Hyperlink"/>
            <w:rFonts w:ascii="Century Schoolbook" w:hAnsi="Century Schoolbook" w:cstheme="minorHAnsi"/>
            <w:b/>
            <w:bCs/>
            <w:color w:val="auto"/>
            <w:sz w:val="24"/>
            <w:szCs w:val="24"/>
            <w:lang w:val="en-US"/>
          </w:rPr>
          <w:t>www.clarusway.com</w:t>
        </w:r>
      </w:hyperlink>
      <w:r w:rsidRPr="00A3729C">
        <w:rPr>
          <w:rFonts w:ascii="Century Schoolbook" w:hAnsi="Century Schoolbook" w:cstheme="minorHAnsi"/>
          <w:sz w:val="24"/>
          <w:szCs w:val="24"/>
          <w:lang w:val="en-US"/>
        </w:rPr>
        <w:t xml:space="preserve"> : </w:t>
      </w:r>
      <w:r w:rsidRPr="00A3729C">
        <w:rPr>
          <w:rFonts w:ascii="Century Schoolbook" w:hAnsi="Century Schoolbook"/>
          <w:sz w:val="27"/>
          <w:szCs w:val="27"/>
          <w:shd w:val="clear" w:color="auto" w:fill="FFFFFF"/>
        </w:rPr>
        <w:t> </w:t>
      </w:r>
      <w:r w:rsidRPr="00A3729C">
        <w:rPr>
          <w:rFonts w:ascii="Century Schoolbook" w:hAnsi="Century Schoolbook" w:cstheme="minorHAnsi"/>
          <w:sz w:val="24"/>
          <w:szCs w:val="24"/>
          <w:shd w:val="clear" w:color="auto" w:fill="FFFFFF"/>
        </w:rPr>
        <w:t>Troubleshooting, testing, and diagnosing network connectivity issues.</w:t>
      </w:r>
    </w:p>
    <w:p w14:paraId="08210B69" w14:textId="067F1FB3" w:rsidR="00F47DBB" w:rsidRPr="00A3729C" w:rsidRDefault="00F47DBB" w:rsidP="00F47DBB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  <w:lang w:val="en-US"/>
        </w:rPr>
      </w:pPr>
      <w:r w:rsidRPr="00A3729C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ssh username@host_ip</w:t>
      </w:r>
      <w:r w:rsidRPr="00A3729C">
        <w:rPr>
          <w:rFonts w:ascii="Century Schoolbook" w:hAnsi="Century Schoolbook" w:cstheme="minorHAnsi"/>
          <w:sz w:val="24"/>
          <w:szCs w:val="24"/>
          <w:lang w:val="en-US"/>
        </w:rPr>
        <w:t>:  To use computer of others</w:t>
      </w:r>
    </w:p>
    <w:p w14:paraId="55EFBE0A" w14:textId="5E8916A6" w:rsidR="001355EF" w:rsidRPr="001355EF" w:rsidRDefault="00A3729C" w:rsidP="001355EF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***************************************************************************</w:t>
      </w:r>
    </w:p>
    <w:p w14:paraId="64442E90" w14:textId="53558C20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>man:</w:t>
      </w:r>
      <w:r w:rsidRPr="00042167">
        <w:rPr>
          <w:rFonts w:cstheme="minorHAnsi"/>
          <w:sz w:val="24"/>
          <w:szCs w:val="24"/>
          <w:lang w:val="en-US"/>
        </w:rPr>
        <w:t xml:space="preserve">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>isplays the manual page from system's documentation</w:t>
      </w:r>
    </w:p>
    <w:p w14:paraId="03C7ED30" w14:textId="7A90B436" w:rsidR="00C035CD" w:rsidRDefault="00C035CD" w:rsidP="00C035CD">
      <w:pPr>
        <w:pStyle w:val="ListParagraph"/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sz w:val="24"/>
          <w:szCs w:val="24"/>
          <w:lang w:val="en-US"/>
        </w:rPr>
        <w:t xml:space="preserve">Previous and Next page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p’ and ‘n’</w:t>
      </w:r>
      <w:r w:rsidRPr="00042167">
        <w:rPr>
          <w:rFonts w:cstheme="minorHAnsi"/>
          <w:sz w:val="24"/>
          <w:szCs w:val="24"/>
          <w:lang w:val="en-US"/>
        </w:rPr>
        <w:t xml:space="preserve"> and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q’</w:t>
      </w:r>
      <w:r w:rsidRPr="00042167">
        <w:rPr>
          <w:rFonts w:cstheme="minorHAnsi"/>
          <w:sz w:val="24"/>
          <w:szCs w:val="24"/>
          <w:lang w:val="en-US"/>
        </w:rPr>
        <w:t xml:space="preserve"> to exit</w:t>
      </w:r>
    </w:p>
    <w:p w14:paraId="1C5E8809" w14:textId="2FA90D16" w:rsidR="001355EF" w:rsidRPr="001355EF" w:rsidRDefault="001355EF" w:rsidP="001355EF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cstheme="minorHAnsi"/>
          <w:b/>
          <w:bCs/>
          <w:color w:val="212529"/>
          <w:sz w:val="24"/>
          <w:szCs w:val="24"/>
          <w:shd w:val="clear" w:color="auto" w:fill="FFFFFF"/>
        </w:rPr>
        <w:t>--help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 xml:space="preserve">: </w:t>
      </w:r>
      <w:r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>Which gives a short explanation about how to use the command and a list of available options. </w:t>
      </w:r>
    </w:p>
    <w:p w14:paraId="3499353C" w14:textId="1CF2B858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 xml:space="preserve">info ls: </w:t>
      </w:r>
    </w:p>
    <w:p w14:paraId="2696C9D5" w14:textId="7D983F1F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 xml:space="preserve">whatis: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 xml:space="preserve">isplays </w:t>
      </w:r>
      <w:r w:rsidR="00C035CD" w:rsidRPr="00042167">
        <w:rPr>
          <w:rFonts w:cstheme="minorHAnsi"/>
          <w:sz w:val="24"/>
          <w:szCs w:val="24"/>
          <w:lang w:val="en-US"/>
        </w:rPr>
        <w:t>brief</w:t>
      </w:r>
      <w:r w:rsidRPr="00042167">
        <w:rPr>
          <w:rFonts w:cstheme="minorHAnsi"/>
          <w:sz w:val="24"/>
          <w:szCs w:val="24"/>
          <w:lang w:val="en-US"/>
        </w:rPr>
        <w:t xml:space="preserve"> information about a command</w:t>
      </w:r>
    </w:p>
    <w:p w14:paraId="0838FCD9" w14:textId="77777777" w:rsidR="001326F0" w:rsidRDefault="00C035CD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  <w:t xml:space="preserve">apropos: </w:t>
      </w:r>
      <w:r w:rsidRPr="00042167">
        <w:rPr>
          <w:rFonts w:eastAsia="Times New Roman" w:cstheme="minorHAnsi"/>
          <w:color w:val="212529"/>
          <w:sz w:val="24"/>
          <w:szCs w:val="24"/>
          <w:lang w:eastAsia="en-GB"/>
        </w:rPr>
        <w:t>Search the manual page names and descriptions</w:t>
      </w:r>
      <w:r w:rsidR="00042167" w:rsidRPr="00042167">
        <w:rPr>
          <w:rFonts w:eastAsia="Times New Roman" w:cstheme="minorHAnsi"/>
          <w:color w:val="212529"/>
          <w:sz w:val="24"/>
          <w:szCs w:val="24"/>
          <w:lang w:eastAsia="en-GB"/>
        </w:rPr>
        <w:t xml:space="preserve"> (search keyword in man page)</w:t>
      </w:r>
    </w:p>
    <w:p w14:paraId="14E2CF8F" w14:textId="0D48B95F" w:rsidR="00C035CD" w:rsidRPr="00042167" w:rsidRDefault="001326F0" w:rsidP="001326F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1326F0">
        <w:rPr>
          <w:rFonts w:eastAsia="Times New Roman" w:cstheme="minorHAnsi"/>
          <w:color w:val="FF0000"/>
          <w:sz w:val="24"/>
          <w:szCs w:val="24"/>
          <w:lang w:eastAsia="en-GB"/>
        </w:rPr>
        <w:t>Ex</w:t>
      </w:r>
      <w:r>
        <w:rPr>
          <w:rFonts w:eastAsia="Times New Roman" w:cstheme="minorHAnsi"/>
          <w:color w:val="212529"/>
          <w:sz w:val="24"/>
          <w:szCs w:val="24"/>
          <w:lang w:eastAsia="en-GB"/>
        </w:rPr>
        <w:t>: apropos ls</w:t>
      </w:r>
      <w:r w:rsidRPr="001326F0">
        <w:rPr>
          <w:rFonts w:eastAsia="Times New Roman" w:cstheme="minorHAnsi"/>
          <w:color w:val="212529"/>
          <w:sz w:val="24"/>
          <w:szCs w:val="24"/>
          <w:lang w:eastAsia="en-GB"/>
        </w:rPr>
        <w:sym w:font="Wingdings" w:char="F0E0"/>
      </w:r>
      <w:r>
        <w:rPr>
          <w:rFonts w:eastAsia="Times New Roman" w:cstheme="minorHAnsi"/>
          <w:color w:val="212529"/>
          <w:sz w:val="24"/>
          <w:szCs w:val="24"/>
          <w:lang w:eastAsia="en-GB"/>
        </w:rPr>
        <w:t>give information all command include ls</w:t>
      </w:r>
    </w:p>
    <w:p w14:paraId="70D4239F" w14:textId="5DAB5E02" w:rsidR="005A3219" w:rsidRPr="005A3219" w:rsidRDefault="005A3219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5A3219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concatenat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: 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>One of the basic uses of cat is to concatenate files into a bigger (or complete) file.</w:t>
      </w:r>
    </w:p>
    <w:p w14:paraId="33C9D279" w14:textId="77777777" w:rsidR="008921D2" w:rsidRPr="008921D2" w:rsidRDefault="008921D2" w:rsidP="008921D2">
      <w:pPr>
        <w:pStyle w:val="ListParagraph"/>
        <w:rPr>
          <w:rFonts w:cstheme="minorHAnsi"/>
          <w:sz w:val="24"/>
          <w:szCs w:val="24"/>
          <w:lang w:val="en-US"/>
        </w:rPr>
      </w:pPr>
    </w:p>
    <w:p w14:paraId="3A2CFD9D" w14:textId="7BDB6E5A" w:rsidR="008921D2" w:rsidRPr="008921D2" w:rsidRDefault="008921D2" w:rsidP="008921D2">
      <w:pPr>
        <w:pStyle w:val="ListParagraph"/>
        <w:rPr>
          <w:rFonts w:cstheme="minorHAnsi"/>
          <w:color w:val="FF0000"/>
          <w:sz w:val="24"/>
          <w:szCs w:val="24"/>
          <w:lang w:val="en-US"/>
        </w:rPr>
      </w:pPr>
      <w:r w:rsidRPr="008921D2">
        <w:rPr>
          <w:rFonts w:cstheme="minorHAnsi"/>
          <w:b/>
          <w:bCs/>
          <w:color w:val="FF0000"/>
          <w:sz w:val="24"/>
          <w:szCs w:val="24"/>
          <w:lang w:val="en-US"/>
        </w:rPr>
        <w:t>Find:</w:t>
      </w:r>
    </w:p>
    <w:p w14:paraId="05485FF8" w14:textId="42FE2498" w:rsidR="003B2E40" w:rsidRPr="003B2E40" w:rsidRDefault="003B2E40" w:rsidP="003B2E40">
      <w:pPr>
        <w:pStyle w:val="ListParagraph"/>
        <w:numPr>
          <w:ilvl w:val="0"/>
          <w:numId w:val="1"/>
        </w:numPr>
        <w:spacing w:after="0" w:line="240" w:lineRule="auto"/>
        <w:rPr>
          <w:rFonts w:ascii="Formular" w:eastAsia="Times New Roman" w:hAnsi="Formular" w:cs="Times New Roman"/>
          <w:sz w:val="24"/>
          <w:szCs w:val="24"/>
          <w:lang w:eastAsia="en-GB"/>
        </w:rPr>
      </w:pPr>
      <w:r w:rsidRPr="003B2E40">
        <w:rPr>
          <w:rFonts w:ascii="Formular" w:eastAsia="Times New Roman" w:hAnsi="Formular" w:cs="Times New Roman"/>
          <w:b/>
          <w:bCs/>
          <w:sz w:val="24"/>
          <w:szCs w:val="24"/>
          <w:lang w:eastAsia="en-GB"/>
        </w:rPr>
        <w:t>find:</w:t>
      </w:r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 xml:space="preserve"> is an command for searching file(s) and folder(s) using filters such as size , access time , modification time.</w:t>
      </w:r>
    </w:p>
    <w:p w14:paraId="08DF617D" w14:textId="48C28E14" w:rsidR="00E8275A" w:rsidRDefault="003B2E40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3B2E40">
        <w:rPr>
          <w:rFonts w:cstheme="minorHAnsi"/>
          <w:b/>
          <w:bCs/>
          <w:sz w:val="24"/>
          <w:szCs w:val="24"/>
          <w:lang w:val="en-US"/>
        </w:rPr>
        <w:t>find .</w:t>
      </w:r>
      <w:r>
        <w:rPr>
          <w:rFonts w:cstheme="minorHAnsi"/>
          <w:sz w:val="24"/>
          <w:szCs w:val="24"/>
          <w:lang w:val="en-US"/>
        </w:rPr>
        <w:t xml:space="preserve"> : current directory</w:t>
      </w:r>
    </w:p>
    <w:p w14:paraId="4A1FCE9A" w14:textId="7AEFCEFE" w:rsidR="003B2E40" w:rsidRPr="00A466DF" w:rsidRDefault="003B2E40" w:rsidP="003B2E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3B2E40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find /home -name fil\*:</w:t>
      </w:r>
      <w:r w:rsidRPr="003B2E40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find all the files that start with “fil” in the /home directory</w:t>
      </w: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(-</w:t>
      </w:r>
      <w:r w:rsidR="008921D2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i </w:t>
      </w: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name: case insensitive for files)</w:t>
      </w:r>
    </w:p>
    <w:p w14:paraId="5CE4DC95" w14:textId="0085D8AF" w:rsidR="00A466DF" w:rsidRDefault="00A466DF" w:rsidP="00A466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</w:p>
    <w:p w14:paraId="6C072800" w14:textId="02D5988E" w:rsidR="0059576B" w:rsidRDefault="00A3729C" w:rsidP="005957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</w:pPr>
      <w:r w:rsidRPr="00A3729C"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>Environmental Variables:</w:t>
      </w:r>
    </w:p>
    <w:p w14:paraId="574A40D9" w14:textId="77777777" w:rsidR="0059576B" w:rsidRPr="00A3729C" w:rsidRDefault="0059576B" w:rsidP="005957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</w:pPr>
    </w:p>
    <w:p w14:paraId="655F57B3" w14:textId="0CFD5E44" w:rsidR="00A3729C" w:rsidRDefault="009B4EF5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echo $SHELL</w:t>
      </w:r>
      <w:r w:rsidR="00952373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or which bash</w:t>
      </w: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: Give us which shell u</w:t>
      </w:r>
      <w:r w:rsidR="00D04CFB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sing</w:t>
      </w:r>
    </w:p>
    <w:p w14:paraId="6F16151E" w14:textId="3944093D" w:rsidR="00D04CFB" w:rsidRDefault="00D04CFB" w:rsidP="00D04CFB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cat /etc/shells: Give us other shells</w:t>
      </w:r>
    </w:p>
    <w:p w14:paraId="02233E95" w14:textId="6C43BF3C" w:rsidR="00E72779" w:rsidRPr="00D04CFB" w:rsidRDefault="00E72779" w:rsidP="00D04CFB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bash: Open new shell</w:t>
      </w:r>
    </w:p>
    <w:p w14:paraId="3E2907A5" w14:textId="2AEDD3D2" w:rsidR="00D04CFB" w:rsidRPr="00D04CFB" w:rsidRDefault="00D04CFB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</w:pPr>
      <w:r w:rsidRPr="00D04CFB"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>shell variables</w:t>
      </w:r>
      <w:r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>:</w:t>
      </w:r>
      <w:r w:rsidRPr="00D04CFB"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 xml:space="preserve"> </w:t>
      </w:r>
      <w:r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>T</w:t>
      </w:r>
      <w:r w:rsidRPr="00D04CFB"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>emporally use/available</w:t>
      </w:r>
      <w:r w:rsidR="00EE22CF"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>, they will not execute any script even defined any variable.</w:t>
      </w:r>
    </w:p>
    <w:p w14:paraId="1E8CDB09" w14:textId="71A31BC7" w:rsidR="00D04CFB" w:rsidRPr="00D04CFB" w:rsidRDefault="00D04CFB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</w:pPr>
      <w:r w:rsidRPr="00D04CFB"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>environment variables:</w:t>
      </w:r>
      <w:r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 xml:space="preserve"> P</w:t>
      </w:r>
      <w:r w:rsidRPr="00D04CFB"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>ermanent</w:t>
      </w:r>
      <w:r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>ly</w:t>
      </w:r>
      <w:r w:rsidRPr="00D04CFB"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 xml:space="preserve"> use/available </w:t>
      </w:r>
      <w:r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>(PATH, USER, HOME, EDITOR etc.)</w:t>
      </w:r>
      <w:r w:rsidRPr="00D04CFB">
        <w:rPr>
          <w:rFonts w:ascii="Consolas" w:eastAsia="Times New Roman" w:hAnsi="Consolas" w:cs="Courier New"/>
          <w:color w:val="FF0000"/>
          <w:sz w:val="24"/>
          <w:szCs w:val="24"/>
          <w:lang w:eastAsia="en-GB"/>
        </w:rPr>
        <w:t xml:space="preserve">  </w:t>
      </w:r>
    </w:p>
    <w:p w14:paraId="677A4CBF" w14:textId="0F632551" w:rsidR="00952373" w:rsidRDefault="00B606D0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env: </w:t>
      </w:r>
      <w:r w:rsidR="0070431B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Display and manipulate</w:t>
      </w: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the env</w:t>
      </w:r>
      <w:r w:rsidR="0070431B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ironment</w:t>
      </w: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variables</w:t>
      </w:r>
    </w:p>
    <w:p w14:paraId="21FB3964" w14:textId="007F52F5" w:rsidR="00CD6B4C" w:rsidRPr="00CD6B4C" w:rsidRDefault="00B606D0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printenv </w:t>
      </w:r>
      <w:r w:rsidR="00CD6B4C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“variabl</w:t>
      </w:r>
      <w:r w:rsidR="0070431B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e”</w:t>
      </w:r>
      <w:r w:rsidR="00CD6B4C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:</w:t>
      </w:r>
      <w:r w:rsidR="00CD6B4C" w:rsidRPr="00CD6B4C">
        <w:rPr>
          <w:rFonts w:ascii="Arial" w:hAnsi="Arial" w:cs="Arial"/>
          <w:color w:val="202124"/>
          <w:shd w:val="clear" w:color="auto" w:fill="FFFFFF"/>
        </w:rPr>
        <w:t xml:space="preserve"> </w:t>
      </w:r>
      <w:r w:rsidR="00CD6B4C">
        <w:rPr>
          <w:rFonts w:ascii="Consolas" w:hAnsi="Consolas" w:cs="Arial"/>
          <w:color w:val="202124"/>
          <w:shd w:val="clear" w:color="auto" w:fill="FFFFFF"/>
        </w:rPr>
        <w:t>V</w:t>
      </w:r>
      <w:r w:rsidR="00CD6B4C" w:rsidRPr="00CD6B4C">
        <w:rPr>
          <w:rFonts w:ascii="Consolas" w:hAnsi="Consolas" w:cs="Arial"/>
          <w:color w:val="202124"/>
          <w:shd w:val="clear" w:color="auto" w:fill="FFFFFF"/>
        </w:rPr>
        <w:t>alue of a particular environment variable</w:t>
      </w:r>
    </w:p>
    <w:p w14:paraId="59D08E5B" w14:textId="6FBDB078" w:rsidR="00B606D0" w:rsidRDefault="00CD6B4C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lastRenderedPageBreak/>
        <w:t xml:space="preserve">set: </w:t>
      </w:r>
      <w:r w:rsidR="0070431B">
        <w:rPr>
          <w:rFonts w:ascii="Consolas" w:hAnsi="Consolas" w:cs="Arial"/>
          <w:color w:val="202124"/>
          <w:shd w:val="clear" w:color="auto" w:fill="FFFFFF"/>
        </w:rPr>
        <w:t>S</w:t>
      </w:r>
      <w:r w:rsidRPr="00CD6B4C">
        <w:rPr>
          <w:rFonts w:ascii="Consolas" w:hAnsi="Consolas" w:cs="Arial"/>
          <w:color w:val="202124"/>
          <w:shd w:val="clear" w:color="auto" w:fill="FFFFFF"/>
        </w:rPr>
        <w:t xml:space="preserve">et </w:t>
      </w:r>
      <w:r w:rsidR="0070431B">
        <w:rPr>
          <w:rFonts w:ascii="Consolas" w:hAnsi="Consolas" w:cs="Arial"/>
          <w:color w:val="202124"/>
          <w:shd w:val="clear" w:color="auto" w:fill="FFFFFF"/>
        </w:rPr>
        <w:t xml:space="preserve">the value to the </w:t>
      </w:r>
      <w:r>
        <w:rPr>
          <w:rFonts w:ascii="Consolas" w:hAnsi="Consolas" w:cs="Arial"/>
          <w:color w:val="202124"/>
          <w:shd w:val="clear" w:color="auto" w:fill="FFFFFF"/>
        </w:rPr>
        <w:t>shell</w:t>
      </w:r>
      <w:r w:rsidR="0070431B">
        <w:rPr>
          <w:rFonts w:ascii="Consolas" w:hAnsi="Consolas" w:cs="Arial"/>
          <w:color w:val="202124"/>
          <w:shd w:val="clear" w:color="auto" w:fill="FFFFFF"/>
        </w:rPr>
        <w:t>/environment</w:t>
      </w:r>
      <w:r>
        <w:rPr>
          <w:rFonts w:ascii="Consolas" w:hAnsi="Consolas" w:cs="Arial"/>
          <w:color w:val="202124"/>
          <w:shd w:val="clear" w:color="auto" w:fill="FFFFFF"/>
        </w:rPr>
        <w:t xml:space="preserve"> </w:t>
      </w:r>
      <w:r w:rsidR="0070431B">
        <w:rPr>
          <w:rFonts w:ascii="Consolas" w:hAnsi="Consolas" w:cs="Arial"/>
          <w:color w:val="202124"/>
          <w:shd w:val="clear" w:color="auto" w:fill="FFFFFF"/>
        </w:rPr>
        <w:t xml:space="preserve">variables </w:t>
      </w: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</w:t>
      </w:r>
    </w:p>
    <w:p w14:paraId="5A0959FF" w14:textId="595AA918" w:rsidR="00CD6B4C" w:rsidRDefault="00CD6B4C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unset: Unset the values of variable</w:t>
      </w:r>
    </w:p>
    <w:p w14:paraId="38433F45" w14:textId="77777777" w:rsidR="0059576B" w:rsidRDefault="0059576B" w:rsidP="00A372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59576B">
        <w:rPr>
          <w:rFonts w:ascii="Consolas" w:eastAsia="Times New Roman" w:hAnsi="Consolas" w:cs="Courier New"/>
          <w:noProof/>
          <w:color w:val="212529"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555DA599" wp14:editId="52381C0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3588327" cy="179091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8327" cy="1790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F75DDC" w14:textId="77777777" w:rsidR="0059576B" w:rsidRPr="0059576B" w:rsidRDefault="0059576B" w:rsidP="0059576B">
      <w:pPr>
        <w:rPr>
          <w:rFonts w:ascii="Consolas" w:eastAsia="Times New Roman" w:hAnsi="Consolas" w:cs="Courier New"/>
          <w:sz w:val="24"/>
          <w:szCs w:val="24"/>
          <w:lang w:eastAsia="en-GB"/>
        </w:rPr>
      </w:pPr>
    </w:p>
    <w:p w14:paraId="7137ADB6" w14:textId="77777777" w:rsidR="0059576B" w:rsidRDefault="0059576B" w:rsidP="00A372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</w:p>
    <w:p w14:paraId="0163EE72" w14:textId="77777777" w:rsidR="0059576B" w:rsidRDefault="0059576B" w:rsidP="00A372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</w:p>
    <w:p w14:paraId="1368C170" w14:textId="19D00A0B" w:rsidR="00A3729C" w:rsidRPr="0059576B" w:rsidRDefault="0059576B" w:rsidP="0059576B">
      <w:pPr>
        <w:pStyle w:val="ListParagraph"/>
        <w:numPr>
          <w:ilvl w:val="0"/>
          <w:numId w:val="1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59576B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Manipulation of Shell variable</w:t>
      </w:r>
      <w:r w:rsidR="00E72779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. If you open new shell, you can’t see it.</w:t>
      </w:r>
      <w:r w:rsidRPr="0059576B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br w:type="textWrapping" w:clear="all"/>
      </w:r>
    </w:p>
    <w:p w14:paraId="56A6A6B1" w14:textId="77777777" w:rsidR="0059576B" w:rsidRPr="0059576B" w:rsidRDefault="0059576B" w:rsidP="0059576B">
      <w:pPr>
        <w:pStyle w:val="ListParagraph"/>
        <w:numPr>
          <w:ilvl w:val="0"/>
          <w:numId w:val="1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59576B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export: Sets environment variables</w:t>
      </w:r>
    </w:p>
    <w:p w14:paraId="6A1E38B5" w14:textId="24727988" w:rsidR="00A3729C" w:rsidRDefault="00A3729C" w:rsidP="00A372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</w:p>
    <w:p w14:paraId="1B2939AE" w14:textId="77777777" w:rsidR="00E72779" w:rsidRDefault="00E72779" w:rsidP="00A372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E72779">
        <w:rPr>
          <w:rFonts w:ascii="Consolas" w:eastAsia="Times New Roman" w:hAnsi="Consolas" w:cs="Courier New"/>
          <w:noProof/>
          <w:color w:val="212529"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599CF817" wp14:editId="08B18C3A">
            <wp:simplePos x="914400" y="3241964"/>
            <wp:positionH relativeFrom="column">
              <wp:align>left</wp:align>
            </wp:positionH>
            <wp:positionV relativeFrom="paragraph">
              <wp:align>top</wp:align>
            </wp:positionV>
            <wp:extent cx="3657600" cy="1398872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3988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562926" w14:textId="77777777" w:rsidR="00E72779" w:rsidRDefault="00E72779" w:rsidP="00A372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</w:p>
    <w:p w14:paraId="05CEBBD4" w14:textId="7FA42F90" w:rsidR="00A3729C" w:rsidRPr="006F2A2D" w:rsidRDefault="00E72779" w:rsidP="00A3729C">
      <w:pPr>
        <w:pStyle w:val="ListParagraph"/>
        <w:numPr>
          <w:ilvl w:val="0"/>
          <w:numId w:val="1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Manipulation of environment variable. If you open new shell, you can see it.</w:t>
      </w:r>
      <w:r w:rsidRPr="00E72779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br w:type="textWrapping" w:clear="all"/>
      </w:r>
    </w:p>
    <w:p w14:paraId="6A1C75B9" w14:textId="36E93FEA" w:rsidR="00201A4D" w:rsidRDefault="00201A4D" w:rsidP="00201A4D">
      <w:pPr>
        <w:pStyle w:val="ListParagraph"/>
        <w:numPr>
          <w:ilvl w:val="0"/>
          <w:numId w:val="1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printenv PATH: Path variable use to find where executable files store </w:t>
      </w:r>
    </w:p>
    <w:p w14:paraId="2D45CF59" w14:textId="21EE6AF7" w:rsidR="00201A4D" w:rsidRDefault="00E90B53" w:rsidP="00201A4D">
      <w:pPr>
        <w:pStyle w:val="ListParagraph"/>
        <w:numPr>
          <w:ilvl w:val="0"/>
          <w:numId w:val="1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Create </w:t>
      </w:r>
      <w:r w:rsidRPr="00E90B53">
        <w:rPr>
          <w:rFonts w:ascii="Consolas" w:eastAsia="Times New Roman" w:hAnsi="Consolas" w:cs="Courier New"/>
          <w:b/>
          <w:bCs/>
          <w:color w:val="212529"/>
          <w:sz w:val="24"/>
          <w:szCs w:val="24"/>
          <w:lang w:eastAsia="en-GB"/>
        </w:rPr>
        <w:t>file.sh</w:t>
      </w: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inside of </w:t>
      </w:r>
      <w:r w:rsidRPr="00E90B53">
        <w:rPr>
          <w:rFonts w:ascii="Consolas" w:eastAsia="Times New Roman" w:hAnsi="Consolas" w:cs="Courier New"/>
          <w:b/>
          <w:bCs/>
          <w:color w:val="212529"/>
          <w:sz w:val="24"/>
          <w:szCs w:val="24"/>
          <w:lang w:eastAsia="en-GB"/>
        </w:rPr>
        <w:t>new folder</w:t>
      </w: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. If we add folder to the end of path way, we can execute the </w:t>
      </w:r>
      <w:r w:rsidRPr="00E90B53">
        <w:rPr>
          <w:rFonts w:ascii="Consolas" w:eastAsia="Times New Roman" w:hAnsi="Consolas" w:cs="Courier New"/>
          <w:b/>
          <w:bCs/>
          <w:color w:val="212529"/>
          <w:sz w:val="24"/>
          <w:szCs w:val="24"/>
          <w:lang w:eastAsia="en-GB"/>
        </w:rPr>
        <w:t>file.sh</w:t>
      </w:r>
      <w:r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script file.</w:t>
      </w:r>
    </w:p>
    <w:p w14:paraId="528A5587" w14:textId="77777777" w:rsidR="00E90B53" w:rsidRPr="00EE22CF" w:rsidRDefault="00E90B53" w:rsidP="00EE2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</w:p>
    <w:p w14:paraId="5A03A711" w14:textId="586F1BEB" w:rsidR="00201A4D" w:rsidRDefault="00EE22CF" w:rsidP="00EE2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FF0000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b/>
          <w:bCs/>
          <w:color w:val="FF0000"/>
          <w:sz w:val="24"/>
          <w:szCs w:val="24"/>
          <w:lang w:eastAsia="en-GB"/>
        </w:rPr>
        <w:t xml:space="preserve">     Quoting:</w:t>
      </w:r>
    </w:p>
    <w:p w14:paraId="398EF7F7" w14:textId="08B5DACE" w:rsidR="00EE22CF" w:rsidRDefault="00EE22CF" w:rsidP="00EE22C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FF0000"/>
          <w:sz w:val="24"/>
          <w:szCs w:val="24"/>
          <w:lang w:eastAsia="en-GB"/>
        </w:rPr>
      </w:pPr>
    </w:p>
    <w:p w14:paraId="4397C62F" w14:textId="78043A96" w:rsidR="00EE22CF" w:rsidRDefault="00C07216" w:rsidP="00C072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GB"/>
        </w:rPr>
      </w:pPr>
      <w:r w:rsidRPr="00C07216">
        <w:rPr>
          <w:rFonts w:ascii="Consolas" w:eastAsia="Times New Roman" w:hAnsi="Consolas" w:cs="Courier New"/>
          <w:sz w:val="24"/>
          <w:szCs w:val="24"/>
          <w:lang w:eastAsia="en-GB"/>
        </w:rPr>
        <w:t>Quoting is used to disable special treatment of certain characters.</w:t>
      </w:r>
    </w:p>
    <w:p w14:paraId="5548965C" w14:textId="38A5CB3F" w:rsidR="00C07216" w:rsidRDefault="00C07216" w:rsidP="00C072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sz w:val="24"/>
          <w:szCs w:val="24"/>
          <w:lang w:eastAsia="en-GB"/>
        </w:rPr>
        <w:t>The double quote protects everything enclosed except $,’,”,\</w:t>
      </w:r>
    </w:p>
    <w:p w14:paraId="4B72FC3D" w14:textId="7FDE16ED" w:rsidR="00C07216" w:rsidRPr="00C07216" w:rsidRDefault="00C07216" w:rsidP="00C072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sz w:val="24"/>
          <w:szCs w:val="24"/>
          <w:lang w:eastAsia="en-GB"/>
        </w:rPr>
        <w:t>The single quote protects everthing</w:t>
      </w:r>
    </w:p>
    <w:p w14:paraId="544491ED" w14:textId="4C85729B" w:rsidR="00C07216" w:rsidRDefault="00C07216" w:rsidP="00C07216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b/>
          <w:bCs/>
          <w:sz w:val="24"/>
          <w:szCs w:val="24"/>
          <w:lang w:eastAsia="en-GB"/>
        </w:rPr>
        <w:t xml:space="preserve">echo “$SHELL”: </w:t>
      </w:r>
      <w:r w:rsidRPr="00C07216">
        <w:rPr>
          <w:rFonts w:ascii="Consolas" w:eastAsia="Times New Roman" w:hAnsi="Consolas" w:cs="Courier New"/>
          <w:sz w:val="24"/>
          <w:szCs w:val="24"/>
          <w:lang w:eastAsia="en-GB"/>
        </w:rPr>
        <w:t>/bin/bash</w:t>
      </w:r>
    </w:p>
    <w:p w14:paraId="368A839E" w14:textId="6D8ACDBA" w:rsidR="00C07216" w:rsidRPr="00C07216" w:rsidRDefault="00C07216" w:rsidP="00C07216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sz w:val="24"/>
          <w:szCs w:val="24"/>
          <w:lang w:eastAsia="en-GB"/>
        </w:rPr>
      </w:pPr>
      <w:r>
        <w:rPr>
          <w:rFonts w:ascii="Consolas" w:eastAsia="Times New Roman" w:hAnsi="Consolas" w:cs="Courier New"/>
          <w:b/>
          <w:bCs/>
          <w:sz w:val="24"/>
          <w:szCs w:val="24"/>
          <w:lang w:eastAsia="en-GB"/>
        </w:rPr>
        <w:t xml:space="preserve">echo ‘$SHELL’: </w:t>
      </w:r>
      <w:r w:rsidRPr="00C07216">
        <w:rPr>
          <w:rFonts w:ascii="Consolas" w:eastAsia="Times New Roman" w:hAnsi="Consolas" w:cs="Courier New"/>
          <w:sz w:val="24"/>
          <w:szCs w:val="24"/>
          <w:lang w:eastAsia="en-GB"/>
        </w:rPr>
        <w:t>$SHELL</w:t>
      </w:r>
    </w:p>
    <w:p w14:paraId="010355EE" w14:textId="77777777" w:rsidR="00C07216" w:rsidRPr="00C07216" w:rsidRDefault="00C07216" w:rsidP="00C07216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sz w:val="24"/>
          <w:szCs w:val="24"/>
          <w:lang w:eastAsia="en-GB"/>
        </w:rPr>
      </w:pPr>
    </w:p>
    <w:p w14:paraId="30547F3D" w14:textId="77777777" w:rsidR="00201A4D" w:rsidRDefault="00201A4D" w:rsidP="008921D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FF0000"/>
          <w:sz w:val="24"/>
          <w:szCs w:val="24"/>
          <w:lang w:eastAsia="en-GB"/>
        </w:rPr>
      </w:pPr>
    </w:p>
    <w:p w14:paraId="0EBA1CFD" w14:textId="592D0CE4" w:rsidR="008921D2" w:rsidRPr="008921D2" w:rsidRDefault="008921D2" w:rsidP="008921D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FF0000"/>
          <w:sz w:val="24"/>
          <w:szCs w:val="24"/>
          <w:lang w:eastAsia="en-GB"/>
        </w:rPr>
      </w:pPr>
      <w:r w:rsidRPr="008921D2">
        <w:rPr>
          <w:rFonts w:ascii="Consolas" w:eastAsia="Times New Roman" w:hAnsi="Consolas" w:cs="Courier New"/>
          <w:b/>
          <w:bCs/>
          <w:color w:val="FF0000"/>
          <w:sz w:val="24"/>
          <w:szCs w:val="24"/>
          <w:lang w:eastAsia="en-GB"/>
        </w:rPr>
        <w:t>Grep:</w:t>
      </w:r>
    </w:p>
    <w:p w14:paraId="763DBB0B" w14:textId="67CD00FE" w:rsidR="00CD5551" w:rsidRPr="00CD5551" w:rsidRDefault="00CD5551" w:rsidP="00CD555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CD5551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rep 'word' filename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:</w:t>
      </w:r>
      <w:r w:rsidRPr="00CD5551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</w:t>
      </w:r>
      <w:r w:rsidRPr="00CD5551">
        <w:rPr>
          <w:rFonts w:ascii="Formular" w:hAnsi="Formular"/>
          <w:color w:val="212529"/>
          <w:sz w:val="24"/>
          <w:szCs w:val="24"/>
          <w:shd w:val="clear" w:color="auto" w:fill="FFFFFF"/>
        </w:rPr>
        <w:t>search any line that contains the word in filename on Linux.</w:t>
      </w:r>
    </w:p>
    <w:p w14:paraId="35292DEF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i</w:t>
      </w:r>
      <w:r w:rsidRPr="00CD5551">
        <w:rPr>
          <w:rFonts w:cstheme="minorHAnsi"/>
          <w:sz w:val="24"/>
          <w:szCs w:val="24"/>
          <w:lang w:val="en-US"/>
        </w:rPr>
        <w:tab/>
        <w:t>Returns the results for case insensitive strings</w:t>
      </w:r>
    </w:p>
    <w:p w14:paraId="07D3F4AE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n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matching strings along with their line number</w:t>
      </w:r>
    </w:p>
    <w:p w14:paraId="695E7C4B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v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result of lines not matching the search string</w:t>
      </w:r>
    </w:p>
    <w:p w14:paraId="35D0CB14" w14:textId="2C8009BC" w:rsidR="00A27411" w:rsidRDefault="00CD5551" w:rsidP="00A2741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c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number of lines in which the results matched the search string</w:t>
      </w:r>
    </w:p>
    <w:p w14:paraId="47024572" w14:textId="3D2EF038" w:rsidR="00380342" w:rsidRDefault="00380342" w:rsidP="00A27411">
      <w:pPr>
        <w:pStyle w:val="ListParagraph"/>
        <w:rPr>
          <w:rFonts w:cstheme="minorHAnsi"/>
          <w:sz w:val="24"/>
          <w:szCs w:val="24"/>
          <w:lang w:val="en-US"/>
        </w:rPr>
      </w:pPr>
    </w:p>
    <w:p w14:paraId="0783CBAD" w14:textId="10A9A1BA" w:rsidR="00380342" w:rsidRPr="00380342" w:rsidRDefault="00380342" w:rsidP="00380342">
      <w:pPr>
        <w:pStyle w:val="ListParagraph"/>
        <w:rPr>
          <w:rFonts w:cstheme="minorHAnsi"/>
          <w:b/>
          <w:bCs/>
          <w:color w:val="FF0000"/>
          <w:sz w:val="28"/>
          <w:szCs w:val="28"/>
          <w:lang w:val="en-US"/>
        </w:rPr>
      </w:pPr>
      <w:r w:rsidRPr="00380342">
        <w:rPr>
          <w:rFonts w:cstheme="minorHAnsi"/>
          <w:b/>
          <w:bCs/>
          <w:color w:val="FF0000"/>
          <w:sz w:val="28"/>
          <w:szCs w:val="28"/>
          <w:lang w:val="en-US"/>
        </w:rPr>
        <w:t>Users:</w:t>
      </w:r>
    </w:p>
    <w:p w14:paraId="7363AB49" w14:textId="6508ACA1" w:rsidR="00380342" w:rsidRPr="00380342" w:rsidRDefault="00380342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380342">
        <w:rPr>
          <w:rFonts w:cstheme="minorHAnsi"/>
          <w:b/>
          <w:bCs/>
          <w:sz w:val="24"/>
          <w:szCs w:val="24"/>
        </w:rPr>
        <w:t>whoami:</w:t>
      </w:r>
      <w:r>
        <w:rPr>
          <w:rFonts w:cstheme="minorHAnsi"/>
          <w:sz w:val="24"/>
          <w:szCs w:val="24"/>
        </w:rPr>
        <w:t xml:space="preserve"> indicate user name</w:t>
      </w:r>
    </w:p>
    <w:p w14:paraId="2964894B" w14:textId="18CC13E4" w:rsidR="00380342" w:rsidRPr="00380342" w:rsidRDefault="000A059D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DA7811">
        <w:rPr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lastRenderedPageBreak/>
        <w:t>who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: details about who is logged on the system</w:t>
      </w:r>
    </w:p>
    <w:p w14:paraId="3CF9C77E" w14:textId="77777777" w:rsidR="000A059D" w:rsidRPr="00DA7811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380342">
        <w:rPr>
          <w:rStyle w:val="HTMLCode"/>
          <w:rFonts w:ascii="Consolas" w:eastAsiaTheme="minorHAnsi" w:hAnsi="Consolas"/>
          <w:b/>
          <w:bCs/>
          <w:sz w:val="24"/>
          <w:szCs w:val="24"/>
          <w:shd w:val="clear" w:color="auto" w:fill="F0F0F0"/>
        </w:rPr>
        <w:t>w: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 command will inform you who is logged on and what they are doing</w:t>
      </w:r>
    </w:p>
    <w:p w14:paraId="556706FC" w14:textId="77777777" w:rsidR="000A059D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380342">
        <w:rPr>
          <w:rStyle w:val="HTMLCode"/>
          <w:rFonts w:ascii="Consolas" w:eastAsiaTheme="minorHAnsi" w:hAnsi="Consolas"/>
          <w:b/>
          <w:bCs/>
          <w:sz w:val="24"/>
          <w:szCs w:val="24"/>
          <w:shd w:val="clear" w:color="auto" w:fill="F0F0F0"/>
        </w:rPr>
        <w:t>id:</w:t>
      </w:r>
      <w:r>
        <w:rPr>
          <w:rFonts w:cstheme="minorHAnsi"/>
          <w:sz w:val="24"/>
          <w:szCs w:val="24"/>
        </w:rPr>
        <w:t xml:space="preserve"> show all your id</w:t>
      </w:r>
    </w:p>
    <w:p w14:paraId="6C83E60F" w14:textId="3007C559" w:rsidR="000A059D" w:rsidRPr="001E3E02" w:rsidRDefault="000A059D" w:rsidP="001E3E02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380342">
        <w:rPr>
          <w:rFonts w:ascii="Formular" w:hAnsi="Formular"/>
          <w:b/>
          <w:bCs/>
          <w:color w:val="000000" w:themeColor="text1"/>
          <w:sz w:val="24"/>
          <w:szCs w:val="24"/>
          <w:shd w:val="clear" w:color="auto" w:fill="FFFFFF"/>
        </w:rPr>
        <w:t>su</w:t>
      </w:r>
      <w:r w:rsidR="001E3E02">
        <w:rPr>
          <w:rFonts w:ascii="Formular" w:hAnsi="Formular"/>
          <w:b/>
          <w:bCs/>
          <w:color w:val="000000" w:themeColor="text1"/>
          <w:sz w:val="24"/>
          <w:szCs w:val="24"/>
          <w:shd w:val="clear" w:color="auto" w:fill="FFFFFF"/>
        </w:rPr>
        <w:t xml:space="preserve"> user1</w:t>
      </w:r>
      <w:r w:rsidRPr="00380342">
        <w:rPr>
          <w:rFonts w:ascii="Formular" w:hAnsi="Formular"/>
          <w:color w:val="000000" w:themeColor="text1"/>
          <w:sz w:val="24"/>
          <w:szCs w:val="24"/>
          <w:shd w:val="clear" w:color="auto" w:fill="FFFFFF"/>
        </w:rPr>
        <w:t>:</w:t>
      </w:r>
      <w:r w:rsidR="001E3E02">
        <w:rPr>
          <w:rFonts w:ascii="Formular" w:hAnsi="Formular"/>
          <w:color w:val="000000" w:themeColor="text1"/>
          <w:sz w:val="24"/>
          <w:szCs w:val="24"/>
          <w:shd w:val="clear" w:color="auto" w:fill="FFFFFF"/>
        </w:rPr>
        <w:t xml:space="preserve"> Go to user1 shell (</w:t>
      </w:r>
      <w:r w:rsidR="001E3E02" w:rsidRPr="001E3E02">
        <w:rPr>
          <w:rFonts w:ascii="Formular" w:hAnsi="Formular"/>
          <w:b/>
          <w:bCs/>
          <w:color w:val="000000" w:themeColor="text1"/>
          <w:sz w:val="24"/>
          <w:szCs w:val="24"/>
          <w:shd w:val="clear" w:color="auto" w:fill="FFFFFF"/>
        </w:rPr>
        <w:t>exit</w:t>
      </w:r>
      <w:r w:rsidR="001E3E02" w:rsidRPr="001E3E02">
        <w:rPr>
          <w:rFonts w:ascii="Formular" w:hAnsi="Formular"/>
          <w:color w:val="212529"/>
          <w:sz w:val="24"/>
          <w:szCs w:val="24"/>
          <w:shd w:val="clear" w:color="auto" w:fill="FFFFFF"/>
        </w:rPr>
        <w:t>:</w:t>
      </w:r>
      <w:r w:rsidR="001E3E02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to exit from user1)</w:t>
      </w:r>
      <w:r w:rsidRPr="001E3E02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</w:t>
      </w:r>
    </w:p>
    <w:p w14:paraId="65B683CD" w14:textId="7D2BB2EB" w:rsidR="00380342" w:rsidRDefault="00380342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 w:rsidRPr="00380342">
        <w:rPr>
          <w:rFonts w:cstheme="minorHAnsi"/>
          <w:b/>
          <w:bCs/>
          <w:sz w:val="24"/>
          <w:szCs w:val="24"/>
        </w:rPr>
        <w:t>sudo -su:</w:t>
      </w:r>
    </w:p>
    <w:p w14:paraId="107BD597" w14:textId="60F930F1" w:rsidR="000D58E4" w:rsidRDefault="000D58E4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useradd: </w:t>
      </w:r>
      <w:r w:rsidRPr="00DD2B72">
        <w:rPr>
          <w:rFonts w:cstheme="minorHAnsi"/>
          <w:sz w:val="24"/>
          <w:szCs w:val="24"/>
        </w:rPr>
        <w:t>Create user without home directory, less secure</w:t>
      </w:r>
      <w:r w:rsidR="00DD2B72" w:rsidRPr="00DD2B72">
        <w:rPr>
          <w:rFonts w:cstheme="minorHAnsi"/>
          <w:sz w:val="24"/>
          <w:szCs w:val="24"/>
        </w:rPr>
        <w:t xml:space="preserve"> but</w:t>
      </w:r>
      <w:r w:rsidR="00DD2B72">
        <w:rPr>
          <w:rFonts w:cstheme="minorHAnsi"/>
          <w:b/>
          <w:bCs/>
          <w:sz w:val="24"/>
          <w:szCs w:val="24"/>
        </w:rPr>
        <w:t xml:space="preserve"> </w:t>
      </w:r>
    </w:p>
    <w:p w14:paraId="33A9E8C6" w14:textId="0E23541F" w:rsidR="00DD2B72" w:rsidRDefault="000D58E4" w:rsidP="00DD2B7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</w:pPr>
      <w:r w:rsidRPr="00DB21C5"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  <w:t>useradd -m -d /home/</w:t>
      </w:r>
      <w:r w:rsidR="006F2A2D"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  <w:t>user1</w:t>
      </w:r>
      <w:r w:rsidRPr="00DB21C5"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  <w:t xml:space="preserve"> -c "user </w:t>
      </w:r>
      <w:r w:rsidR="006F2A2D"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  <w:t>user1</w:t>
      </w:r>
      <w:r w:rsidRPr="00DB21C5"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  <w:t xml:space="preserve">" </w:t>
      </w:r>
      <w:r w:rsidR="006F2A2D"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  <w:t>user</w:t>
      </w:r>
      <w:r w:rsidR="00DD2B72"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  <w:t xml:space="preserve"> </w:t>
      </w:r>
    </w:p>
    <w:p w14:paraId="7F6E3D8C" w14:textId="5F802D77" w:rsidR="000D58E4" w:rsidRDefault="00DD2B72" w:rsidP="00DD2B7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DD2B72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we can add the home directory, name and comment about user.</w:t>
      </w:r>
    </w:p>
    <w:p w14:paraId="535D1242" w14:textId="77777777" w:rsidR="00DD2B72" w:rsidRPr="00DD2B72" w:rsidRDefault="00DD2B72" w:rsidP="00DD2B7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1E15CCA1" w14:textId="3BFD86E7" w:rsidR="00380342" w:rsidRPr="00711C04" w:rsidRDefault="00711C04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>
        <w:rPr>
          <w:rStyle w:val="HTMLCode"/>
          <w:rFonts w:ascii="Consolas" w:eastAsiaTheme="minorHAnsi" w:hAnsi="Consolas"/>
          <w:b/>
          <w:bCs/>
          <w:color w:val="000000" w:themeColor="text1"/>
          <w:sz w:val="24"/>
          <w:szCs w:val="24"/>
          <w:shd w:val="clear" w:color="auto" w:fill="F0F0F0"/>
        </w:rPr>
        <w:t>adduser</w:t>
      </w:r>
      <w:r w:rsidR="00380342" w:rsidRPr="00380342">
        <w:rPr>
          <w:rStyle w:val="HTMLCode"/>
          <w:rFonts w:ascii="Consolas" w:eastAsiaTheme="minorHAnsi" w:hAnsi="Consolas"/>
          <w:b/>
          <w:bCs/>
          <w:color w:val="000000" w:themeColor="text1"/>
          <w:sz w:val="24"/>
          <w:szCs w:val="24"/>
          <w:shd w:val="clear" w:color="auto" w:fill="F0F0F0"/>
        </w:rPr>
        <w:t>:</w:t>
      </w:r>
      <w:r w:rsidR="00380342" w:rsidRPr="00745338">
        <w:rPr>
          <w:rFonts w:ascii="Formular" w:hAnsi="Formular"/>
          <w:color w:val="212529"/>
          <w:sz w:val="24"/>
          <w:szCs w:val="24"/>
          <w:shd w:val="clear" w:color="auto" w:fill="FFFFFF"/>
        </w:rPr>
        <w:t> </w:t>
      </w:r>
      <w:r w:rsidR="000D58E4">
        <w:rPr>
          <w:rFonts w:ascii="Formular" w:hAnsi="Formular"/>
          <w:color w:val="212529"/>
          <w:sz w:val="24"/>
          <w:szCs w:val="24"/>
          <w:shd w:val="clear" w:color="auto" w:fill="FFFFFF"/>
        </w:rPr>
        <w:t>c</w:t>
      </w:r>
      <w:r w:rsidR="000D58E4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>reates a /home/user directory automatically </w:t>
      </w:r>
    </w:p>
    <w:p w14:paraId="14B864AC" w14:textId="551E97AF" w:rsidR="00711C04" w:rsidRPr="00EC7BC4" w:rsidRDefault="00DB21C5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cat /etc/passwd: </w:t>
      </w:r>
      <w:r w:rsidRPr="00DB21C5">
        <w:rPr>
          <w:rFonts w:cstheme="minorHAnsi"/>
          <w:sz w:val="24"/>
          <w:szCs w:val="24"/>
        </w:rPr>
        <w:t>shows user database</w:t>
      </w:r>
    </w:p>
    <w:p w14:paraId="11AE03B2" w14:textId="49D90BAE" w:rsidR="00EC7BC4" w:rsidRPr="00EC7BC4" w:rsidRDefault="00EC7BC4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 w:rsidRPr="00EC7BC4">
        <w:rPr>
          <w:rFonts w:cstheme="minorHAnsi"/>
          <w:b/>
          <w:bCs/>
          <w:sz w:val="24"/>
          <w:szCs w:val="24"/>
        </w:rPr>
        <w:t>cut -d: -f1 /etc/passwd</w:t>
      </w:r>
      <w:r>
        <w:rPr>
          <w:rFonts w:cstheme="minorHAnsi"/>
          <w:b/>
          <w:bCs/>
          <w:sz w:val="24"/>
          <w:szCs w:val="24"/>
        </w:rPr>
        <w:t xml:space="preserve">: </w:t>
      </w:r>
      <w:r w:rsidRPr="00EC7BC4">
        <w:rPr>
          <w:rFonts w:cstheme="minorHAnsi"/>
          <w:sz w:val="24"/>
          <w:szCs w:val="24"/>
        </w:rPr>
        <w:t>list the users</w:t>
      </w:r>
    </w:p>
    <w:p w14:paraId="26A1F93D" w14:textId="307FAE19" w:rsidR="00EC7BC4" w:rsidRPr="00EC7BC4" w:rsidRDefault="00EC7BC4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userdel -r </w:t>
      </w:r>
      <w:r w:rsidR="006F2A2D">
        <w:rPr>
          <w:rFonts w:cstheme="minorHAnsi"/>
          <w:b/>
          <w:bCs/>
          <w:sz w:val="24"/>
          <w:szCs w:val="24"/>
        </w:rPr>
        <w:t>user1</w:t>
      </w:r>
      <w:r>
        <w:rPr>
          <w:rFonts w:cstheme="minorHAnsi"/>
          <w:b/>
          <w:bCs/>
          <w:sz w:val="24"/>
          <w:szCs w:val="24"/>
        </w:rPr>
        <w:t xml:space="preserve">: </w:t>
      </w:r>
      <w:r w:rsidRPr="00EC7BC4">
        <w:rPr>
          <w:rFonts w:cstheme="minorHAnsi"/>
          <w:sz w:val="24"/>
          <w:szCs w:val="24"/>
        </w:rPr>
        <w:t>delete user</w:t>
      </w:r>
    </w:p>
    <w:p w14:paraId="11A02123" w14:textId="579A099D" w:rsidR="00EC7BC4" w:rsidRPr="00552D41" w:rsidRDefault="00EC7BC4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usermod: </w:t>
      </w:r>
      <w:r w:rsidR="00552D41">
        <w:rPr>
          <w:rFonts w:cstheme="minorHAnsi"/>
          <w:sz w:val="24"/>
          <w:szCs w:val="24"/>
        </w:rPr>
        <w:t>modify user’s properties</w:t>
      </w:r>
    </w:p>
    <w:p w14:paraId="775CE3A5" w14:textId="7FF2BADF" w:rsidR="00552D41" w:rsidRPr="006F2A2D" w:rsidRDefault="00552D41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asswd</w:t>
      </w:r>
      <w:r w:rsidR="006F2A2D">
        <w:rPr>
          <w:rFonts w:cstheme="minorHAnsi"/>
          <w:b/>
          <w:bCs/>
          <w:sz w:val="24"/>
          <w:szCs w:val="24"/>
        </w:rPr>
        <w:t xml:space="preserve"> user1</w:t>
      </w:r>
      <w:r>
        <w:rPr>
          <w:rFonts w:cstheme="minorHAnsi"/>
          <w:b/>
          <w:bCs/>
          <w:sz w:val="24"/>
          <w:szCs w:val="24"/>
        </w:rPr>
        <w:t>:</w:t>
      </w:r>
      <w:r w:rsidR="006F2A2D">
        <w:rPr>
          <w:rFonts w:cstheme="minorHAnsi"/>
          <w:b/>
          <w:bCs/>
          <w:sz w:val="24"/>
          <w:szCs w:val="24"/>
        </w:rPr>
        <w:t xml:space="preserve"> </w:t>
      </w:r>
      <w:r w:rsidR="006F2A2D" w:rsidRPr="006F2A2D">
        <w:rPr>
          <w:rFonts w:cstheme="minorHAnsi"/>
          <w:sz w:val="24"/>
          <w:szCs w:val="24"/>
        </w:rPr>
        <w:t>Add the password to user</w:t>
      </w:r>
    </w:p>
    <w:p w14:paraId="17A8381E" w14:textId="64F76334" w:rsidR="00552D41" w:rsidRPr="00301742" w:rsidRDefault="00552D41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 w:rsidRPr="00552D41">
        <w:rPr>
          <w:rFonts w:cstheme="minorHAnsi"/>
          <w:b/>
          <w:bCs/>
          <w:sz w:val="24"/>
          <w:szCs w:val="24"/>
        </w:rPr>
        <w:t>grep ^PASS /etc/login.defs</w:t>
      </w:r>
      <w:r>
        <w:rPr>
          <w:rFonts w:cstheme="minorHAnsi"/>
          <w:b/>
          <w:bCs/>
          <w:sz w:val="24"/>
          <w:szCs w:val="24"/>
        </w:rPr>
        <w:t xml:space="preserve">: </w:t>
      </w:r>
      <w:r w:rsidRPr="00552D41">
        <w:rPr>
          <w:rFonts w:cstheme="minorHAnsi"/>
          <w:sz w:val="24"/>
          <w:szCs w:val="24"/>
        </w:rPr>
        <w:t>password settings</w:t>
      </w:r>
    </w:p>
    <w:p w14:paraId="01A5AC5E" w14:textId="4BD249E5" w:rsidR="00301742" w:rsidRDefault="00301742" w:rsidP="00301742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5D69B56D" w14:textId="656D11A6" w:rsidR="00301742" w:rsidRPr="00301742" w:rsidRDefault="00301742" w:rsidP="00301742">
      <w:pPr>
        <w:pStyle w:val="ListParagraph"/>
        <w:rPr>
          <w:rFonts w:cstheme="minorHAnsi"/>
          <w:b/>
          <w:bCs/>
          <w:color w:val="FF0000"/>
          <w:sz w:val="24"/>
          <w:szCs w:val="24"/>
        </w:rPr>
      </w:pPr>
      <w:r w:rsidRPr="00380342">
        <w:rPr>
          <w:rFonts w:cstheme="minorHAnsi"/>
          <w:b/>
          <w:bCs/>
          <w:color w:val="FF0000"/>
          <w:sz w:val="28"/>
          <w:szCs w:val="28"/>
          <w:lang w:val="en-US"/>
        </w:rPr>
        <w:t>Groups</w:t>
      </w:r>
      <w:r>
        <w:rPr>
          <w:rFonts w:cstheme="minorHAnsi"/>
          <w:b/>
          <w:bCs/>
          <w:color w:val="FF0000"/>
          <w:sz w:val="28"/>
          <w:szCs w:val="28"/>
          <w:lang w:val="en-US"/>
        </w:rPr>
        <w:t>:</w:t>
      </w:r>
    </w:p>
    <w:p w14:paraId="25AD7BB5" w14:textId="681C6906" w:rsidR="00552D41" w:rsidRPr="00113AD7" w:rsidRDefault="00113AD7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 w:rsidRPr="00113AD7">
        <w:rPr>
          <w:rFonts w:cstheme="minorHAnsi"/>
          <w:b/>
          <w:bCs/>
          <w:sz w:val="24"/>
          <w:szCs w:val="24"/>
        </w:rPr>
        <w:t>groupadd</w:t>
      </w:r>
      <w:r>
        <w:rPr>
          <w:rFonts w:cstheme="minorHAnsi"/>
          <w:b/>
          <w:bCs/>
          <w:sz w:val="24"/>
          <w:szCs w:val="24"/>
        </w:rPr>
        <w:t>:</w:t>
      </w:r>
      <w:r w:rsidRPr="00113AD7">
        <w:rPr>
          <w:rFonts w:cstheme="minorHAnsi"/>
          <w:b/>
          <w:bCs/>
          <w:sz w:val="24"/>
          <w:szCs w:val="24"/>
        </w:rPr>
        <w:t xml:space="preserve"> </w:t>
      </w:r>
      <w:r w:rsidRPr="00113AD7">
        <w:rPr>
          <w:rFonts w:cstheme="minorHAnsi"/>
          <w:sz w:val="24"/>
          <w:szCs w:val="24"/>
        </w:rPr>
        <w:t>create a new group</w:t>
      </w:r>
    </w:p>
    <w:p w14:paraId="24F5EBD7" w14:textId="7030EF01" w:rsidR="00113AD7" w:rsidRDefault="00113AD7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usermod: </w:t>
      </w:r>
      <w:r w:rsidRPr="00113AD7">
        <w:rPr>
          <w:rFonts w:cstheme="minorHAnsi"/>
          <w:sz w:val="24"/>
          <w:szCs w:val="24"/>
        </w:rPr>
        <w:t>change group membership</w:t>
      </w:r>
    </w:p>
    <w:p w14:paraId="085B2F72" w14:textId="329D56EB" w:rsidR="00113AD7" w:rsidRPr="009C03EC" w:rsidRDefault="00113AD7" w:rsidP="00113A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9C03EC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    usermod -a -G “grupname” “user”</w:t>
      </w:r>
    </w:p>
    <w:p w14:paraId="591C4D7C" w14:textId="3CFBA610" w:rsidR="009C03EC" w:rsidRPr="009C03EC" w:rsidRDefault="009C03EC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9C03EC"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  <w:t>groups</w:t>
      </w:r>
      <w:r w:rsidRPr="009C03EC">
        <w:rPr>
          <w:rFonts w:eastAsia="Times New Roman" w:cstheme="minorHAnsi"/>
          <w:color w:val="212529"/>
          <w:sz w:val="24"/>
          <w:szCs w:val="24"/>
          <w:lang w:eastAsia="en-GB"/>
        </w:rPr>
        <w:t>: display the list of groups</w:t>
      </w:r>
    </w:p>
    <w:p w14:paraId="1D1E9346" w14:textId="53D099F2" w:rsidR="009C03EC" w:rsidRPr="009C03EC" w:rsidRDefault="009C03EC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9C03EC"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  <w:t>groupmod</w:t>
      </w:r>
      <w:r w:rsidRPr="009C03EC">
        <w:rPr>
          <w:rFonts w:eastAsia="Times New Roman" w:cstheme="minorHAnsi"/>
          <w:color w:val="212529"/>
          <w:sz w:val="24"/>
          <w:szCs w:val="24"/>
          <w:lang w:eastAsia="en-GB"/>
        </w:rPr>
        <w:t>: change the group name</w:t>
      </w:r>
    </w:p>
    <w:p w14:paraId="04AEC6D6" w14:textId="53084EB7" w:rsidR="009C03EC" w:rsidRDefault="009C03EC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5"/>
          <w:szCs w:val="25"/>
          <w:lang w:eastAsia="en-GB"/>
        </w:rPr>
      </w:pPr>
      <w:r w:rsidRPr="00E14F10">
        <w:rPr>
          <w:rFonts w:eastAsia="Times New Roman" w:cstheme="minorHAnsi"/>
          <w:b/>
          <w:bCs/>
          <w:color w:val="212529"/>
          <w:sz w:val="25"/>
          <w:szCs w:val="25"/>
          <w:lang w:eastAsia="en-GB"/>
        </w:rPr>
        <w:t>groupdel</w:t>
      </w:r>
      <w:r>
        <w:rPr>
          <w:rFonts w:eastAsia="Times New Roman" w:cstheme="minorHAnsi"/>
          <w:color w:val="212529"/>
          <w:sz w:val="25"/>
          <w:szCs w:val="25"/>
          <w:lang w:eastAsia="en-GB"/>
        </w:rPr>
        <w:t xml:space="preserve">: delete group </w:t>
      </w:r>
    </w:p>
    <w:p w14:paraId="00C09D99" w14:textId="6E10FD9F" w:rsidR="00E14F10" w:rsidRDefault="00E14F10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5"/>
          <w:szCs w:val="25"/>
          <w:lang w:eastAsia="en-GB"/>
        </w:rPr>
      </w:pPr>
      <w:r w:rsidRPr="00E14F10">
        <w:rPr>
          <w:rFonts w:eastAsia="Times New Roman" w:cstheme="minorHAnsi"/>
          <w:b/>
          <w:bCs/>
          <w:color w:val="212529"/>
          <w:sz w:val="25"/>
          <w:szCs w:val="25"/>
          <w:lang w:eastAsia="en-GB"/>
        </w:rPr>
        <w:t>gpasswd -a/-d “name”</w:t>
      </w:r>
      <w:r>
        <w:rPr>
          <w:rFonts w:eastAsia="Times New Roman" w:cstheme="minorHAnsi"/>
          <w:color w:val="212529"/>
          <w:sz w:val="25"/>
          <w:szCs w:val="25"/>
          <w:lang w:eastAsia="en-GB"/>
        </w:rPr>
        <w:t>: add or remove user from group</w:t>
      </w:r>
    </w:p>
    <w:p w14:paraId="1CDEC1B0" w14:textId="197D1290" w:rsidR="00E14F10" w:rsidRPr="00301742" w:rsidRDefault="00301742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301742">
        <w:rPr>
          <w:rStyle w:val="HTMLCode"/>
          <w:rFonts w:asciiTheme="minorHAnsi" w:eastAsiaTheme="minorHAnsi" w:hAnsiTheme="minorHAnsi" w:cstheme="minorHAnsi"/>
          <w:color w:val="EB5757"/>
          <w:sz w:val="24"/>
          <w:szCs w:val="24"/>
        </w:rPr>
        <w:t>shadow file</w:t>
      </w:r>
      <w:r>
        <w:rPr>
          <w:rStyle w:val="HTMLCode"/>
          <w:rFonts w:asciiTheme="minorHAnsi" w:eastAsiaTheme="minorHAnsi" w:hAnsiTheme="minorHAnsi" w:cstheme="minorHAnsi"/>
          <w:color w:val="EB5757"/>
          <w:sz w:val="24"/>
          <w:szCs w:val="24"/>
        </w:rPr>
        <w:t xml:space="preserve">  </w:t>
      </w:r>
      <w:r w:rsidRPr="00301742">
        <w:rPr>
          <w:rFonts w:cstheme="minorHAnsi"/>
          <w:color w:val="37352F"/>
          <w:sz w:val="24"/>
          <w:szCs w:val="24"/>
        </w:rPr>
        <w:t xml:space="preserve"> &gt;&gt; kullanıcı paraloları şifreli bir şekilde /etc/shadow dosyasında bulunur. sadece root yetkisi ile okunabilir</w:t>
      </w:r>
    </w:p>
    <w:p w14:paraId="6E3DD5D5" w14:textId="6688B2E4" w:rsidR="00301742" w:rsidRPr="000C706E" w:rsidRDefault="00301742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C706E">
        <w:rPr>
          <w:rStyle w:val="HTMLCode"/>
          <w:rFonts w:asciiTheme="minorHAnsi" w:eastAsiaTheme="minorHAnsi" w:hAnsiTheme="minorHAnsi" w:cstheme="minorHAnsi"/>
          <w:b/>
          <w:bCs/>
          <w:sz w:val="24"/>
          <w:szCs w:val="24"/>
        </w:rPr>
        <w:t>/etc/login.defs</w:t>
      </w:r>
      <w:r w:rsidR="000C706E">
        <w:rPr>
          <w:rFonts w:cstheme="minorHAnsi"/>
          <w:color w:val="37352F"/>
          <w:sz w:val="24"/>
          <w:szCs w:val="24"/>
        </w:rPr>
        <w:t xml:space="preserve">: </w:t>
      </w:r>
      <w:r w:rsidRPr="00301742">
        <w:rPr>
          <w:rFonts w:cstheme="minorHAnsi"/>
          <w:color w:val="37352F"/>
          <w:sz w:val="24"/>
          <w:szCs w:val="24"/>
        </w:rPr>
        <w:t>paralo ile ilgili uzunluk maksimum kullanım minimum kullanım gibi değerleri gösterir.</w:t>
      </w:r>
    </w:p>
    <w:p w14:paraId="027A7B94" w14:textId="1FEC4DDC" w:rsidR="000C706E" w:rsidRPr="000C706E" w:rsidRDefault="000C706E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GB"/>
        </w:rPr>
      </w:pPr>
      <w:r w:rsidRPr="000C706E">
        <w:rPr>
          <w:rStyle w:val="HTMLCode"/>
          <w:rFonts w:asciiTheme="minorHAnsi" w:eastAsiaTheme="minorHAnsi" w:hAnsiTheme="minorHAnsi" w:cstheme="minorHAnsi"/>
          <w:b/>
          <w:bCs/>
          <w:sz w:val="24"/>
          <w:szCs w:val="24"/>
        </w:rPr>
        <w:t xml:space="preserve">sudo nano login.defs: </w:t>
      </w:r>
    </w:p>
    <w:p w14:paraId="0C1F1051" w14:textId="1BFD8324" w:rsidR="009C03EC" w:rsidRPr="000C706E" w:rsidRDefault="00DD2B72" w:rsidP="000C706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DD2B72">
        <w:rPr>
          <w:rFonts w:ascii="Consolas" w:eastAsia="Times New Roman" w:hAnsi="Consolas" w:cs="Courier New"/>
          <w:b/>
          <w:bCs/>
          <w:color w:val="212529"/>
          <w:sz w:val="24"/>
          <w:szCs w:val="24"/>
          <w:lang w:eastAsia="en-GB"/>
        </w:rPr>
        <w:t xml:space="preserve">sudo usermod -l </w:t>
      </w:r>
      <w:r w:rsidRPr="000C706E">
        <w:rPr>
          <w:rFonts w:ascii="Consolas" w:eastAsia="Times New Roman" w:hAnsi="Consolas" w:cs="Courier New"/>
          <w:b/>
          <w:bCs/>
          <w:color w:val="212529"/>
          <w:sz w:val="24"/>
          <w:szCs w:val="24"/>
          <w:lang w:eastAsia="en-GB"/>
        </w:rPr>
        <w:t>Superhero user2</w:t>
      </w:r>
      <w:r w:rsidRPr="000C706E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: change the name of the user2</w:t>
      </w:r>
    </w:p>
    <w:p w14:paraId="49469BEF" w14:textId="1E9F5FCD" w:rsidR="00DD2B72" w:rsidRDefault="00DD2B72" w:rsidP="000C706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</w:p>
    <w:p w14:paraId="01AA8B9E" w14:textId="58210925" w:rsidR="000C706E" w:rsidRDefault="000C706E" w:rsidP="000C706E">
      <w:pPr>
        <w:pStyle w:val="ListParagraph"/>
        <w:rPr>
          <w:rFonts w:cstheme="minorHAnsi"/>
          <w:b/>
          <w:bCs/>
          <w:color w:val="FF0000"/>
          <w:sz w:val="28"/>
          <w:szCs w:val="28"/>
          <w:lang w:val="en-US"/>
        </w:rPr>
      </w:pPr>
      <w:r w:rsidRPr="00380342">
        <w:rPr>
          <w:rFonts w:cstheme="minorHAnsi"/>
          <w:b/>
          <w:bCs/>
          <w:color w:val="FF0000"/>
          <w:sz w:val="28"/>
          <w:szCs w:val="28"/>
          <w:lang w:val="en-US"/>
        </w:rPr>
        <w:t>Group</w:t>
      </w:r>
      <w:r>
        <w:rPr>
          <w:rFonts w:cstheme="minorHAnsi"/>
          <w:b/>
          <w:bCs/>
          <w:color w:val="FF0000"/>
          <w:sz w:val="28"/>
          <w:szCs w:val="28"/>
          <w:lang w:val="en-US"/>
        </w:rPr>
        <w:t xml:space="preserve"> Management:</w:t>
      </w:r>
    </w:p>
    <w:p w14:paraId="0668B7FF" w14:textId="77777777" w:rsidR="000C706E" w:rsidRDefault="000C706E" w:rsidP="000C706E">
      <w:pPr>
        <w:pStyle w:val="ListParagraph"/>
        <w:rPr>
          <w:rFonts w:cstheme="minorHAnsi"/>
          <w:b/>
          <w:bCs/>
          <w:color w:val="FF0000"/>
          <w:sz w:val="28"/>
          <w:szCs w:val="28"/>
          <w:lang w:val="en-US"/>
        </w:rPr>
      </w:pPr>
    </w:p>
    <w:p w14:paraId="7991F3E7" w14:textId="49002A81" w:rsidR="000C706E" w:rsidRDefault="000C706E" w:rsidP="000C706E">
      <w:pPr>
        <w:pStyle w:val="ListParagraph"/>
        <w:numPr>
          <w:ilvl w:val="0"/>
          <w:numId w:val="5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groups</w:t>
      </w:r>
    </w:p>
    <w:p w14:paraId="266B7101" w14:textId="1A367E16" w:rsidR="00A3729C" w:rsidRPr="000C706E" w:rsidRDefault="00A3729C" w:rsidP="000C706E">
      <w:pPr>
        <w:pStyle w:val="ListParagraph"/>
        <w:numPr>
          <w:ilvl w:val="0"/>
          <w:numId w:val="5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C2 instances futures can be change (color, name):</w:t>
      </w:r>
    </w:p>
    <w:p w14:paraId="319BFBC4" w14:textId="2DA791D3" w:rsidR="000C706E" w:rsidRPr="00DD2B72" w:rsidRDefault="00386C85" w:rsidP="000C706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xport PS1="\[\033[1;31m\]\u@</w:t>
      </w:r>
      <w:r w:rsidR="0011398E">
        <w:rPr>
          <w:rFonts w:ascii="Arial" w:hAnsi="Arial" w:cs="Arial"/>
          <w:color w:val="1D1C1D"/>
          <w:sz w:val="23"/>
          <w:szCs w:val="23"/>
          <w:shd w:val="clear" w:color="auto" w:fill="FFFFFF"/>
        </w:rPr>
        <w:t>my-linux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\[\033[1;37m\]\W: \$ "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xport PS1="\[\033[1;32m\]\u@</w:t>
      </w:r>
      <w:r w:rsidR="0011398E">
        <w:rPr>
          <w:rFonts w:ascii="Arial" w:hAnsi="Arial" w:cs="Arial"/>
          <w:color w:val="1D1C1D"/>
          <w:sz w:val="23"/>
          <w:szCs w:val="23"/>
          <w:shd w:val="clear" w:color="auto" w:fill="FFFFFF"/>
        </w:rPr>
        <w:t>my-ubuntu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\[\033[1;37m\]\W: \$ "</w:t>
      </w:r>
    </w:p>
    <w:p w14:paraId="0E68C6E4" w14:textId="64A2CF39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54F4B8F7" w14:textId="4B68ADDA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09E26109" w14:textId="4CB14BC5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48B49291" w14:textId="5267A1E3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6CBA59CE" w14:textId="44141398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51408D74" w14:textId="347F6FD0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17F13BC8" w14:textId="1C8F2A7F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3B5DFE83" w14:textId="1FF9C028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4B4D8CD5" w14:textId="77777777" w:rsidR="009C03EC" w:rsidRP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204DE064" w14:textId="77777777" w:rsidR="00113AD7" w:rsidRPr="00380342" w:rsidRDefault="00113AD7" w:rsidP="00113AD7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380A1766" w14:textId="06CD7CCD" w:rsidR="00F47DBB" w:rsidRDefault="00F47DBB" w:rsidP="00F47DBB">
      <w:pPr>
        <w:rPr>
          <w:rFonts w:cstheme="minorHAnsi"/>
          <w:sz w:val="24"/>
          <w:szCs w:val="24"/>
        </w:rPr>
      </w:pPr>
    </w:p>
    <w:p w14:paraId="14396C1D" w14:textId="79F54B61" w:rsidR="00DB21C5" w:rsidRDefault="00DB21C5" w:rsidP="00F47DBB">
      <w:pPr>
        <w:rPr>
          <w:rFonts w:cstheme="minorHAnsi"/>
          <w:sz w:val="24"/>
          <w:szCs w:val="24"/>
        </w:rPr>
      </w:pPr>
    </w:p>
    <w:p w14:paraId="638623C8" w14:textId="2C179350" w:rsidR="00F47DBB" w:rsidRDefault="00F47DBB" w:rsidP="00F47DBB">
      <w:pPr>
        <w:rPr>
          <w:rFonts w:cstheme="minorHAnsi"/>
          <w:sz w:val="24"/>
          <w:szCs w:val="24"/>
        </w:rPr>
      </w:pPr>
    </w:p>
    <w:p w14:paraId="1F7B2DDF" w14:textId="539B7444" w:rsidR="00F47DBB" w:rsidRDefault="00F47DBB" w:rsidP="00F47DBB">
      <w:pPr>
        <w:rPr>
          <w:rFonts w:cstheme="minorHAnsi"/>
          <w:sz w:val="24"/>
          <w:szCs w:val="24"/>
        </w:rPr>
      </w:pPr>
    </w:p>
    <w:p w14:paraId="0DC82DA5" w14:textId="77777777" w:rsidR="00F47DBB" w:rsidRPr="00F47DBB" w:rsidRDefault="00F47DBB" w:rsidP="00F47DBB">
      <w:pPr>
        <w:rPr>
          <w:rFonts w:cstheme="minorHAnsi"/>
          <w:sz w:val="24"/>
          <w:szCs w:val="24"/>
        </w:rPr>
      </w:pPr>
    </w:p>
    <w:p w14:paraId="7D9D51FA" w14:textId="77777777" w:rsidR="003E0942" w:rsidRDefault="003E0942" w:rsidP="00F47DBB">
      <w:pPr>
        <w:pStyle w:val="ListParagraph"/>
        <w:rPr>
          <w:rFonts w:cstheme="minorHAnsi"/>
          <w:sz w:val="24"/>
          <w:szCs w:val="24"/>
          <w:lang w:val="en-US"/>
        </w:rPr>
      </w:pPr>
    </w:p>
    <w:p w14:paraId="2BE3655A" w14:textId="3D7011C7" w:rsidR="00511F38" w:rsidRDefault="00511F38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p w14:paraId="1BCD20E2" w14:textId="3384122C" w:rsidR="004A4669" w:rsidRPr="00511F38" w:rsidRDefault="004A4669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sectPr w:rsidR="004A4669" w:rsidRPr="00511F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597E"/>
    <w:multiLevelType w:val="hybridMultilevel"/>
    <w:tmpl w:val="2398E32A"/>
    <w:lvl w:ilvl="0" w:tplc="F5267CCC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F4F02"/>
    <w:multiLevelType w:val="hybridMultilevel"/>
    <w:tmpl w:val="8F5E717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AA20B1"/>
    <w:multiLevelType w:val="hybridMultilevel"/>
    <w:tmpl w:val="1C00AE9A"/>
    <w:lvl w:ilvl="0" w:tplc="F3E4176E">
      <w:numFmt w:val="bullet"/>
      <w:lvlText w:val=""/>
      <w:lvlJc w:val="left"/>
      <w:pPr>
        <w:ind w:left="1080" w:hanging="360"/>
      </w:pPr>
      <w:rPr>
        <w:rFonts w:ascii="Symbol" w:eastAsia="Times New Roman" w:hAnsi="Symbol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933018"/>
    <w:multiLevelType w:val="hybridMultilevel"/>
    <w:tmpl w:val="F7ECB6E4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501DD7"/>
    <w:multiLevelType w:val="hybridMultilevel"/>
    <w:tmpl w:val="CB32DD6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5458BA"/>
    <w:multiLevelType w:val="hybridMultilevel"/>
    <w:tmpl w:val="7DE080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B6BD4"/>
    <w:multiLevelType w:val="hybridMultilevel"/>
    <w:tmpl w:val="EEE8C32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705BD"/>
    <w:multiLevelType w:val="hybridMultilevel"/>
    <w:tmpl w:val="7B4A4E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2763B"/>
    <w:multiLevelType w:val="hybridMultilevel"/>
    <w:tmpl w:val="0546BB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22C82"/>
    <w:multiLevelType w:val="hybridMultilevel"/>
    <w:tmpl w:val="5476C1CE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AF1571"/>
    <w:multiLevelType w:val="hybridMultilevel"/>
    <w:tmpl w:val="7F76327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A1D9B"/>
    <w:multiLevelType w:val="hybridMultilevel"/>
    <w:tmpl w:val="DB4A66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86286"/>
    <w:multiLevelType w:val="hybridMultilevel"/>
    <w:tmpl w:val="146CC69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7302"/>
    <w:multiLevelType w:val="hybridMultilevel"/>
    <w:tmpl w:val="B91624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57FCD"/>
    <w:multiLevelType w:val="hybridMultilevel"/>
    <w:tmpl w:val="5CDCD4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F128F1"/>
    <w:multiLevelType w:val="hybridMultilevel"/>
    <w:tmpl w:val="E06C4B6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3"/>
  </w:num>
  <w:num w:numId="4">
    <w:abstractNumId w:val="7"/>
  </w:num>
  <w:num w:numId="5">
    <w:abstractNumId w:val="5"/>
  </w:num>
  <w:num w:numId="6">
    <w:abstractNumId w:val="9"/>
  </w:num>
  <w:num w:numId="7">
    <w:abstractNumId w:val="6"/>
  </w:num>
  <w:num w:numId="8">
    <w:abstractNumId w:val="14"/>
  </w:num>
  <w:num w:numId="9">
    <w:abstractNumId w:val="0"/>
  </w:num>
  <w:num w:numId="10">
    <w:abstractNumId w:val="2"/>
  </w:num>
  <w:num w:numId="11">
    <w:abstractNumId w:val="8"/>
  </w:num>
  <w:num w:numId="12">
    <w:abstractNumId w:val="13"/>
  </w:num>
  <w:num w:numId="13">
    <w:abstractNumId w:val="1"/>
  </w:num>
  <w:num w:numId="14">
    <w:abstractNumId w:val="12"/>
  </w:num>
  <w:num w:numId="15">
    <w:abstractNumId w:val="10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NLUwsTAxszAwNjRS0lEKTi0uzszPAykwNK4FANZw6rEtAAAA"/>
  </w:docVars>
  <w:rsids>
    <w:rsidRoot w:val="006720FA"/>
    <w:rsid w:val="00025201"/>
    <w:rsid w:val="00042167"/>
    <w:rsid w:val="000637F3"/>
    <w:rsid w:val="000A059D"/>
    <w:rsid w:val="000C156A"/>
    <w:rsid w:val="000C1EFF"/>
    <w:rsid w:val="000C706E"/>
    <w:rsid w:val="000C7639"/>
    <w:rsid w:val="000D58E4"/>
    <w:rsid w:val="00103AC1"/>
    <w:rsid w:val="0011398E"/>
    <w:rsid w:val="00113AD7"/>
    <w:rsid w:val="001326F0"/>
    <w:rsid w:val="00134536"/>
    <w:rsid w:val="001355EF"/>
    <w:rsid w:val="001648F3"/>
    <w:rsid w:val="001A3508"/>
    <w:rsid w:val="001E3E02"/>
    <w:rsid w:val="00201A4D"/>
    <w:rsid w:val="00301742"/>
    <w:rsid w:val="00341FBB"/>
    <w:rsid w:val="00380342"/>
    <w:rsid w:val="00386C85"/>
    <w:rsid w:val="003B2E40"/>
    <w:rsid w:val="003E0942"/>
    <w:rsid w:val="004A4669"/>
    <w:rsid w:val="00511F38"/>
    <w:rsid w:val="00552D41"/>
    <w:rsid w:val="0059576B"/>
    <w:rsid w:val="005A3219"/>
    <w:rsid w:val="006720FA"/>
    <w:rsid w:val="006D337E"/>
    <w:rsid w:val="006F2A2D"/>
    <w:rsid w:val="0070431B"/>
    <w:rsid w:val="00711C04"/>
    <w:rsid w:val="00745338"/>
    <w:rsid w:val="00867D7C"/>
    <w:rsid w:val="008921D2"/>
    <w:rsid w:val="00952373"/>
    <w:rsid w:val="009812F3"/>
    <w:rsid w:val="0099281F"/>
    <w:rsid w:val="00993176"/>
    <w:rsid w:val="009A04B8"/>
    <w:rsid w:val="009B4EF5"/>
    <w:rsid w:val="009C03EC"/>
    <w:rsid w:val="00A27411"/>
    <w:rsid w:val="00A3729C"/>
    <w:rsid w:val="00A466DF"/>
    <w:rsid w:val="00B25F5F"/>
    <w:rsid w:val="00B606D0"/>
    <w:rsid w:val="00B62C68"/>
    <w:rsid w:val="00BD00BE"/>
    <w:rsid w:val="00BD7325"/>
    <w:rsid w:val="00C035CD"/>
    <w:rsid w:val="00C07216"/>
    <w:rsid w:val="00C30F22"/>
    <w:rsid w:val="00CC5BC7"/>
    <w:rsid w:val="00CD5551"/>
    <w:rsid w:val="00CD6B4C"/>
    <w:rsid w:val="00D04CFB"/>
    <w:rsid w:val="00DA7811"/>
    <w:rsid w:val="00DB21C5"/>
    <w:rsid w:val="00DD2B72"/>
    <w:rsid w:val="00E06BDC"/>
    <w:rsid w:val="00E14F10"/>
    <w:rsid w:val="00E42DC8"/>
    <w:rsid w:val="00E72779"/>
    <w:rsid w:val="00E72BC4"/>
    <w:rsid w:val="00E756E9"/>
    <w:rsid w:val="00E8275A"/>
    <w:rsid w:val="00E90B53"/>
    <w:rsid w:val="00EA5217"/>
    <w:rsid w:val="00EC7BC4"/>
    <w:rsid w:val="00EE22CF"/>
    <w:rsid w:val="00EF02F7"/>
    <w:rsid w:val="00F324CC"/>
    <w:rsid w:val="00F43507"/>
    <w:rsid w:val="00F47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6ADBF"/>
  <w15:chartTrackingRefBased/>
  <w15:docId w15:val="{E56860B9-E355-4BDB-87F1-C089BA05B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4C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35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35C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Strong">
    <w:name w:val="Strong"/>
    <w:basedOn w:val="DefaultParagraphFont"/>
    <w:uiPriority w:val="22"/>
    <w:qFormat/>
    <w:rsid w:val="0002520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2520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326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D33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4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clarusway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1</TotalTime>
  <Pages>1</Pages>
  <Words>658</Words>
  <Characters>375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38</cp:revision>
  <dcterms:created xsi:type="dcterms:W3CDTF">2021-09-17T23:44:00Z</dcterms:created>
  <dcterms:modified xsi:type="dcterms:W3CDTF">2021-10-14T00:04:00Z</dcterms:modified>
</cp:coreProperties>
</file>